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094CEA53" w:rsidR="0082699E" w:rsidRDefault="00000000" w:rsidP="00E40B72">
      <w:pPr>
        <w:pStyle w:val="a6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</w:p>
    <w:p w14:paraId="75A8B84A" w14:textId="57A107B6" w:rsidR="0082699E" w:rsidRPr="00EE4566" w:rsidRDefault="00000000" w:rsidP="00635504">
      <w:pPr>
        <w:pStyle w:val="Abstract"/>
      </w:pPr>
      <w:fldSimple w:instr=" DOCPROPERTY &quot;subtitle-meta&quot; \* MERGEFORMAT ">
        <w:r w:rsidR="00BD28C6" w:rsidRPr="00EE4566">
          <w:t>本の概要</w:t>
        </w:r>
      </w:fldSimple>
    </w:p>
    <w:p w14:paraId="64B2E2B8" w14:textId="77777777" w:rsidR="0082699E" w:rsidRPr="00635504" w:rsidRDefault="00000000" w:rsidP="00635504">
      <w:pPr>
        <w:pStyle w:val="Author"/>
      </w:pPr>
      <w:fldSimple w:instr="DOCPROPERTY  AUTHOR-META \* MERGEFORMAT">
        <w:r w:rsidR="008D55B9"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af2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0870556B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4A43E33D" w:rsidR="00E12099" w:rsidRDefault="00000000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af1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5AA9EFB3" w:rsidR="00E12099" w:rsidRDefault="00000000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af1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2F7E0773" w:rsidR="00E1209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af1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0A0B755A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af1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44B68FA2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af1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36C103A8" w:rsidR="00E1209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af1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35EAF1F9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af1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305D8C94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af1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a1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a1"/>
      </w:pPr>
      <w:r>
        <w:br w:type="page"/>
      </w:r>
    </w:p>
    <w:p w14:paraId="1AB22106" w14:textId="7D2BA5C5" w:rsidR="0082699E" w:rsidRDefault="00C17E2B" w:rsidP="00082EB2">
      <w:pPr>
        <w:pStyle w:val="1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0"/>
        <w:gridCol w:w="2816"/>
        <w:gridCol w:w="675"/>
        <w:gridCol w:w="675"/>
        <w:gridCol w:w="675"/>
        <w:gridCol w:w="675"/>
        <w:gridCol w:w="675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a1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a1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a1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a1"/>
      </w:pPr>
    </w:p>
    <w:p w14:paraId="75B6A693" w14:textId="77777777" w:rsidR="0082699E" w:rsidRDefault="00CA1184" w:rsidP="00082EB2">
      <w:pPr>
        <w:pStyle w:val="a1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35490224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a1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a1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a1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lastRenderedPageBreak/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a1"/>
      </w:pPr>
      <w:r>
        <w:br w:type="page"/>
      </w:r>
    </w:p>
    <w:p w14:paraId="2B5E6576" w14:textId="77777777" w:rsidR="0082699E" w:rsidRDefault="00000000" w:rsidP="00082EB2">
      <w:pPr>
        <w:pStyle w:val="a1"/>
      </w:pPr>
      <w:hyperlink r:id="rId8">
        <w:r w:rsidR="00CA1184">
          <w:rPr>
            <w:rStyle w:val="af1"/>
          </w:rPr>
          <w:t>Link</w:t>
        </w:r>
      </w:hyperlink>
    </w:p>
    <w:p w14:paraId="5F672660" w14:textId="77777777" w:rsidR="0082699E" w:rsidRDefault="00CA1184" w:rsidP="00082EB2">
      <w:pPr>
        <w:pStyle w:val="ac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3816"/>
        <w:gridCol w:w="778"/>
        <w:gridCol w:w="706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9947A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02295" w14:textId="77777777" w:rsidR="009046AE" w:rsidRDefault="009046AE">
      <w:r>
        <w:separator/>
      </w:r>
    </w:p>
  </w:endnote>
  <w:endnote w:type="continuationSeparator" w:id="0">
    <w:p w14:paraId="4EE39D11" w14:textId="77777777" w:rsidR="009046AE" w:rsidRDefault="00904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392F8EA5" w:rsidR="00B62631" w:rsidRPr="00A20EF3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A267C" w14:textId="35052613" w:rsidR="00B62631" w:rsidRPr="001D6A11" w:rsidRDefault="00CA1184" w:rsidP="009947A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61B54">
      <w:rPr>
        <w:rFonts w:cs="Times New Roman (本文のフォント - コンプレ"/>
        <w:noProof/>
        <w:color w:val="0F243E" w:themeColor="text2" w:themeShade="80"/>
      </w:rPr>
      <w:instrText>5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061B54">
      <w:rPr>
        <w:rFonts w:cs="Times New Roman (本文のフォント - コンプレ"/>
        <w:noProof/>
        <w:color w:val="0F243E" w:themeColor="text2" w:themeShade="80"/>
      </w:rPr>
      <w:t>5</w:t>
    </w:r>
    <w:r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22BD8F2B" w14:textId="77777777" w:rsidTr="00AD5220">
      <w:tc>
        <w:tcPr>
          <w:tcW w:w="5000" w:type="pct"/>
          <w:vAlign w:val="center"/>
        </w:tcPr>
        <w:p w14:paraId="4F80FED8" w14:textId="77777777" w:rsidR="00BD28C6" w:rsidRDefault="00BD28C6" w:rsidP="009947A2">
          <w:pPr>
            <w:pStyle w:val="af5"/>
          </w:pPr>
        </w:p>
      </w:tc>
    </w:tr>
    <w:tr w:rsidR="00BD28C6" w14:paraId="36B11D4D" w14:textId="77777777" w:rsidTr="00AD5220">
      <w:tc>
        <w:tcPr>
          <w:tcW w:w="5000" w:type="pct"/>
          <w:vAlign w:val="center"/>
        </w:tcPr>
        <w:p w14:paraId="5D2A3145" w14:textId="77777777" w:rsidR="00BD28C6" w:rsidRDefault="00BD28C6" w:rsidP="009947A2">
          <w:pPr>
            <w:pStyle w:val="af5"/>
          </w:pPr>
        </w:p>
      </w:tc>
    </w:tr>
    <w:tr w:rsidR="00BD28C6" w14:paraId="67978037" w14:textId="77777777" w:rsidTr="00AD5220">
      <w:tc>
        <w:tcPr>
          <w:tcW w:w="5000" w:type="pct"/>
          <w:vAlign w:val="center"/>
        </w:tcPr>
        <w:p w14:paraId="43BDE8C4" w14:textId="77777777" w:rsidR="00BD28C6" w:rsidRDefault="00BD28C6" w:rsidP="009947A2">
          <w:pPr>
            <w:pStyle w:val="af5"/>
          </w:pPr>
        </w:p>
      </w:tc>
    </w:tr>
    <w:tr w:rsidR="00BD28C6" w14:paraId="473C70B7" w14:textId="77777777" w:rsidTr="00AD5220">
      <w:tc>
        <w:tcPr>
          <w:tcW w:w="5000" w:type="pct"/>
          <w:vAlign w:val="center"/>
        </w:tcPr>
        <w:p w14:paraId="3A1EB617" w14:textId="2D82F6FE" w:rsidR="00BD28C6" w:rsidRDefault="00000000" w:rsidP="009947A2">
          <w:pPr>
            <w:pStyle w:val="af5"/>
          </w:pPr>
          <w:fldSimple w:instr=" DOCPROPERTY &quot;year&quot; \* MERGEFORMAT ">
            <w:r w:rsidR="00E40B72">
              <w:t>出版年</w:t>
            </w:r>
          </w:fldSimple>
        </w:p>
      </w:tc>
    </w:tr>
  </w:tbl>
  <w:p w14:paraId="0A13BA5E" w14:textId="77777777" w:rsidR="00BD28C6" w:rsidRDefault="00BD28C6" w:rsidP="009947A2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99E9A" w14:textId="77777777" w:rsidR="009046AE" w:rsidRDefault="009046AE">
      <w:r>
        <w:separator/>
      </w:r>
    </w:p>
  </w:footnote>
  <w:footnote w:type="continuationSeparator" w:id="0">
    <w:p w14:paraId="7A75C5D7" w14:textId="77777777" w:rsidR="009046AE" w:rsidRDefault="009046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0E408" w14:textId="64629177" w:rsidR="009A5E5B" w:rsidRDefault="00340594">
    <w:pPr>
      <w:pStyle w:val="af3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3FFFA842" w:rsidR="00B62631" w:rsidRPr="00C70434" w:rsidRDefault="009524A5" w:rsidP="009947A2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B62631" w:rsidRDefault="00CA1184" w:rsidP="009951D3">
    <w:pPr>
      <w:pStyle w:val="GraphicAnchor"/>
      <w:jc w:val="left"/>
    </w:pPr>
    <w:r>
      <w:drawing>
        <wp:anchor distT="0" distB="0" distL="114300" distR="114300" simplePos="0" relativeHeight="251658240" behindDoc="1" locked="0" layoutInCell="1" allowOverlap="1" wp14:anchorId="34C97A33" wp14:editId="45608026">
          <wp:simplePos x="0" y="0"/>
          <wp:positionH relativeFrom="margin">
            <wp:posOffset>89535</wp:posOffset>
          </wp:positionH>
          <wp:positionV relativeFrom="margin">
            <wp:posOffset>2286215</wp:posOffset>
          </wp:positionV>
          <wp:extent cx="5400000" cy="4725000"/>
          <wp:effectExtent l="0" t="0" r="0" b="0"/>
          <wp:wrapNone/>
          <wp:docPr id="1098747250" name="図 10987472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8747250" name="図 1098747250"/>
                  <pic:cNvPicPr/>
                </pic:nvPicPr>
                <pic:blipFill>
                  <a:blip r:embed="rId1">
                    <a:alphaModFix am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0" cy="4725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82EB2"/>
    <w:rsid w:val="001020B1"/>
    <w:rsid w:val="00134322"/>
    <w:rsid w:val="00180A8D"/>
    <w:rsid w:val="001A227C"/>
    <w:rsid w:val="001D54FF"/>
    <w:rsid w:val="0024572E"/>
    <w:rsid w:val="0024629B"/>
    <w:rsid w:val="00252B46"/>
    <w:rsid w:val="00262984"/>
    <w:rsid w:val="00296DA8"/>
    <w:rsid w:val="002C2C00"/>
    <w:rsid w:val="002D60FC"/>
    <w:rsid w:val="0032344E"/>
    <w:rsid w:val="00333B31"/>
    <w:rsid w:val="00340594"/>
    <w:rsid w:val="003876B0"/>
    <w:rsid w:val="003C5B27"/>
    <w:rsid w:val="00464F1E"/>
    <w:rsid w:val="004C2DF4"/>
    <w:rsid w:val="004E0666"/>
    <w:rsid w:val="004E29B3"/>
    <w:rsid w:val="00507E56"/>
    <w:rsid w:val="00513790"/>
    <w:rsid w:val="00541CC8"/>
    <w:rsid w:val="00545F0C"/>
    <w:rsid w:val="005640ED"/>
    <w:rsid w:val="0057638D"/>
    <w:rsid w:val="00587715"/>
    <w:rsid w:val="00590D07"/>
    <w:rsid w:val="005B012C"/>
    <w:rsid w:val="005E0ECC"/>
    <w:rsid w:val="00635504"/>
    <w:rsid w:val="00640615"/>
    <w:rsid w:val="00677B84"/>
    <w:rsid w:val="006C745B"/>
    <w:rsid w:val="006C7F8C"/>
    <w:rsid w:val="007021C5"/>
    <w:rsid w:val="00720A34"/>
    <w:rsid w:val="007304B2"/>
    <w:rsid w:val="007359B7"/>
    <w:rsid w:val="00763BD1"/>
    <w:rsid w:val="00784D58"/>
    <w:rsid w:val="007908FF"/>
    <w:rsid w:val="007C7726"/>
    <w:rsid w:val="007F64DA"/>
    <w:rsid w:val="00820CFA"/>
    <w:rsid w:val="0082699E"/>
    <w:rsid w:val="00872BEE"/>
    <w:rsid w:val="008A6E2C"/>
    <w:rsid w:val="008D55B9"/>
    <w:rsid w:val="008D6863"/>
    <w:rsid w:val="009046AE"/>
    <w:rsid w:val="00905AF0"/>
    <w:rsid w:val="00911BD6"/>
    <w:rsid w:val="0091480D"/>
    <w:rsid w:val="00925602"/>
    <w:rsid w:val="00936D70"/>
    <w:rsid w:val="009418A7"/>
    <w:rsid w:val="009524A5"/>
    <w:rsid w:val="00954B78"/>
    <w:rsid w:val="009557C2"/>
    <w:rsid w:val="009947A2"/>
    <w:rsid w:val="009951D3"/>
    <w:rsid w:val="009A5E5B"/>
    <w:rsid w:val="00A17ED9"/>
    <w:rsid w:val="00A20EF3"/>
    <w:rsid w:val="00A43DF1"/>
    <w:rsid w:val="00A667C6"/>
    <w:rsid w:val="00A904BD"/>
    <w:rsid w:val="00A9252F"/>
    <w:rsid w:val="00AB7485"/>
    <w:rsid w:val="00AD5220"/>
    <w:rsid w:val="00AF6560"/>
    <w:rsid w:val="00B62631"/>
    <w:rsid w:val="00B72E91"/>
    <w:rsid w:val="00B86B75"/>
    <w:rsid w:val="00B86F2A"/>
    <w:rsid w:val="00B961A5"/>
    <w:rsid w:val="00BB3868"/>
    <w:rsid w:val="00BC48D5"/>
    <w:rsid w:val="00BD28C6"/>
    <w:rsid w:val="00C17E2B"/>
    <w:rsid w:val="00C31630"/>
    <w:rsid w:val="00C36279"/>
    <w:rsid w:val="00C70164"/>
    <w:rsid w:val="00C8384C"/>
    <w:rsid w:val="00CA1184"/>
    <w:rsid w:val="00CC1860"/>
    <w:rsid w:val="00CF0131"/>
    <w:rsid w:val="00D05C66"/>
    <w:rsid w:val="00D45D58"/>
    <w:rsid w:val="00DF3570"/>
    <w:rsid w:val="00DF7F4B"/>
    <w:rsid w:val="00E11AD6"/>
    <w:rsid w:val="00E12099"/>
    <w:rsid w:val="00E25DF9"/>
    <w:rsid w:val="00E315A3"/>
    <w:rsid w:val="00E40B72"/>
    <w:rsid w:val="00E56BC3"/>
    <w:rsid w:val="00E61B28"/>
    <w:rsid w:val="00EE4566"/>
    <w:rsid w:val="00EF4AE3"/>
    <w:rsid w:val="00F06A80"/>
    <w:rsid w:val="00F82367"/>
    <w:rsid w:val="00FA28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082EB2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EE4566"/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1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af6">
    <w:name w:val="フッター (文字)"/>
    <w:basedOn w:val="a2"/>
    <w:link w:val="af5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7F64DA"/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a1"/>
    <w:autoRedefine/>
    <w:qFormat/>
    <w:rsid w:val="00082EB2"/>
    <w:rPr>
      <w:b/>
      <w:bCs/>
      <w:vanish/>
      <w:szCs w:val="18"/>
    </w:rPr>
  </w:style>
  <w:style w:type="paragraph" w:customStyle="1" w:styleId="16">
    <w:name w:val="スタイル1"/>
    <w:basedOn w:val="a1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0</Pages>
  <Words>872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20</cp:revision>
  <dcterms:created xsi:type="dcterms:W3CDTF">2024-06-26T11:31:00Z</dcterms:created>
  <dcterms:modified xsi:type="dcterms:W3CDTF">2024-07-21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